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0FE62" w14:textId="77777777" w:rsidR="004D4CE4" w:rsidRDefault="00BE572B" w:rsidP="00BE572B">
      <w:pPr>
        <w:jc w:val="center"/>
      </w:pPr>
      <w:r>
        <w:t>Civil Service Council</w:t>
      </w:r>
      <w:r w:rsidR="00CC26FA">
        <w:t xml:space="preserve"> Minutes</w:t>
      </w:r>
    </w:p>
    <w:p w14:paraId="755BDD39" w14:textId="3817DD1C" w:rsidR="00BE572B" w:rsidRDefault="001B76DD" w:rsidP="00A03686">
      <w:pPr>
        <w:jc w:val="center"/>
      </w:pPr>
      <w:r>
        <w:t>December</w:t>
      </w:r>
      <w:r w:rsidR="00121371">
        <w:t xml:space="preserve"> 3</w:t>
      </w:r>
      <w:r w:rsidR="003E5A5D">
        <w:t>, 2019</w:t>
      </w:r>
    </w:p>
    <w:p w14:paraId="6042DBED" w14:textId="77777777" w:rsidR="00BE572B" w:rsidRDefault="00BE572B" w:rsidP="00BE572B">
      <w:pPr>
        <w:jc w:val="center"/>
      </w:pPr>
      <w:r>
        <w:t>8:30 a.m.</w:t>
      </w:r>
    </w:p>
    <w:p w14:paraId="7FFBF5A0" w14:textId="01891A21" w:rsidR="00BE572B" w:rsidRDefault="00121371" w:rsidP="00B13AE5">
      <w:pPr>
        <w:jc w:val="center"/>
      </w:pPr>
      <w:r>
        <w:t>Oakland Room, MLK Union</w:t>
      </w:r>
    </w:p>
    <w:p w14:paraId="000AF5DD" w14:textId="77777777" w:rsidR="00BE572B" w:rsidRDefault="00BE572B"/>
    <w:p w14:paraId="3EF571B4" w14:textId="77777777" w:rsidR="00121371" w:rsidRDefault="00CC26FA">
      <w:r>
        <w:t>Members Present:</w:t>
      </w:r>
      <w:r>
        <w:tab/>
      </w:r>
      <w:r w:rsidRPr="009A0828">
        <w:t>Angie Campbell, Carrie Gosse</w:t>
      </w:r>
      <w:r w:rsidR="009A0828" w:rsidRPr="009A0828">
        <w:t>tt, Jenny</w:t>
      </w:r>
      <w:r w:rsidR="00121371">
        <w:t xml:space="preserve">, Ben Merry, Jenny </w:t>
      </w:r>
      <w:r w:rsidR="009A0828" w:rsidRPr="009A0828">
        <w:t>Stout</w:t>
      </w:r>
      <w:r w:rsidRPr="009A0828">
        <w:t xml:space="preserve">, </w:t>
      </w:r>
      <w:r w:rsidR="00121371">
        <w:t>and</w:t>
      </w:r>
    </w:p>
    <w:p w14:paraId="3F86C0C7" w14:textId="6917E21A" w:rsidR="00CC26FA" w:rsidRDefault="00121371" w:rsidP="00121371">
      <w:pPr>
        <w:ind w:left="1440" w:firstLine="720"/>
      </w:pPr>
      <w:r>
        <w:t>Michelle Morgan</w:t>
      </w:r>
    </w:p>
    <w:p w14:paraId="15EFFA43" w14:textId="3CBB5708" w:rsidR="00357962" w:rsidRDefault="00357962">
      <w:r>
        <w:t>Members Absent:</w:t>
      </w:r>
      <w:r>
        <w:tab/>
      </w:r>
      <w:r w:rsidR="00F53B10">
        <w:t>Tony Craven</w:t>
      </w:r>
      <w:r w:rsidR="00121371">
        <w:t xml:space="preserve">, Rhonda Nichols, JoAnn Thill, </w:t>
      </w:r>
      <w:r w:rsidR="002D1845">
        <w:t>Donna Noffke</w:t>
      </w:r>
    </w:p>
    <w:p w14:paraId="4DFC2C6E" w14:textId="36EDDE82" w:rsidR="00121371" w:rsidRDefault="00CC26FA" w:rsidP="00357962">
      <w:r>
        <w:t xml:space="preserve">Guests Present:  </w:t>
      </w:r>
      <w:r w:rsidR="009A0828">
        <w:tab/>
      </w:r>
      <w:r w:rsidR="00121371">
        <w:t>President David Glassman</w:t>
      </w:r>
    </w:p>
    <w:p w14:paraId="0675EF21" w14:textId="1041F90D" w:rsidR="009A0828" w:rsidRDefault="00121371" w:rsidP="00121371">
      <w:pPr>
        <w:ind w:left="1440" w:firstLine="720"/>
      </w:pPr>
      <w:r>
        <w:t>Linda Holloway,</w:t>
      </w:r>
      <w:r w:rsidR="009A0828">
        <w:t xml:space="preserve"> Interim </w:t>
      </w:r>
      <w:r>
        <w:t>Director of Human Resources</w:t>
      </w:r>
    </w:p>
    <w:p w14:paraId="12F4C2A4" w14:textId="34E6AB2F" w:rsidR="00121371" w:rsidRDefault="00121371" w:rsidP="00357962">
      <w:r>
        <w:tab/>
      </w:r>
      <w:r>
        <w:tab/>
      </w:r>
      <w:r>
        <w:tab/>
      </w:r>
    </w:p>
    <w:p w14:paraId="2B3FE09D" w14:textId="77777777" w:rsidR="009A0828" w:rsidRDefault="009A0828" w:rsidP="009A0828"/>
    <w:p w14:paraId="7DFCD94E" w14:textId="3E57C399" w:rsidR="00085043" w:rsidRDefault="00CC26FA" w:rsidP="009A0828">
      <w:pPr>
        <w:pStyle w:val="ListParagraph"/>
        <w:numPr>
          <w:ilvl w:val="0"/>
          <w:numId w:val="8"/>
        </w:numPr>
      </w:pPr>
      <w:r>
        <w:t>The meeting was called to order at 8:30 am by President Campbell.</w:t>
      </w:r>
      <w:r w:rsidR="002831CC" w:rsidRPr="00200B69">
        <w:t xml:space="preserve">      </w:t>
      </w:r>
    </w:p>
    <w:p w14:paraId="46864601" w14:textId="30E1699B" w:rsidR="00121371" w:rsidRDefault="00121371" w:rsidP="00CC26FA">
      <w:pPr>
        <w:pStyle w:val="ListParagraph"/>
        <w:numPr>
          <w:ilvl w:val="0"/>
          <w:numId w:val="8"/>
        </w:numPr>
      </w:pPr>
      <w:r>
        <w:t>President Campbell welcomed President Glassman and he proceeded to address questions submitted by the Council membership.</w:t>
      </w:r>
    </w:p>
    <w:p w14:paraId="02195E3A" w14:textId="6D04AAC6" w:rsidR="002D1845" w:rsidRDefault="00121371" w:rsidP="002D1845">
      <w:pPr>
        <w:pStyle w:val="ListParagraph"/>
        <w:numPr>
          <w:ilvl w:val="1"/>
          <w:numId w:val="8"/>
        </w:numPr>
      </w:pPr>
      <w:r>
        <w:t>Training and Development in Human Resources</w:t>
      </w:r>
      <w:r w:rsidR="002D1845">
        <w:t>.</w:t>
      </w:r>
    </w:p>
    <w:p w14:paraId="67186570" w14:textId="33B21410" w:rsidR="002D1845" w:rsidRDefault="002D1845" w:rsidP="002D1845">
      <w:pPr>
        <w:pStyle w:val="ListParagraph"/>
        <w:numPr>
          <w:ilvl w:val="2"/>
          <w:numId w:val="8"/>
        </w:numPr>
      </w:pPr>
      <w:r>
        <w:t xml:space="preserve">There has been no discussion in President’s Council about bringing back a Training and Development program because we still have critical areas that need to be </w:t>
      </w:r>
      <w:r w:rsidR="001B76DD">
        <w:t>staffed</w:t>
      </w:r>
      <w:r>
        <w:t xml:space="preserve">.  Human Resources as well as Accounting </w:t>
      </w:r>
      <w:r w:rsidR="00D514A7">
        <w:t xml:space="preserve">and </w:t>
      </w:r>
      <w:r w:rsidR="001B76DD">
        <w:t>Procurement</w:t>
      </w:r>
      <w:r>
        <w:t xml:space="preserve"> are still in need pf staff.  There is an intention to bring it back at some time, but not yet.</w:t>
      </w:r>
      <w:r w:rsidR="00D514A7">
        <w:t xml:space="preserve">  </w:t>
      </w:r>
      <w:r>
        <w:t xml:space="preserve">  </w:t>
      </w:r>
    </w:p>
    <w:p w14:paraId="19E740C5" w14:textId="09E0CE6C" w:rsidR="00121371" w:rsidRDefault="00121371" w:rsidP="00121371">
      <w:pPr>
        <w:pStyle w:val="ListParagraph"/>
        <w:numPr>
          <w:ilvl w:val="1"/>
          <w:numId w:val="8"/>
        </w:numPr>
      </w:pPr>
      <w:r>
        <w:t xml:space="preserve">What is the plan for implementing the new minimum wage </w:t>
      </w:r>
      <w:r w:rsidR="001B76DD">
        <w:t>threshold?</w:t>
      </w:r>
    </w:p>
    <w:p w14:paraId="527AD4BD" w14:textId="583EC2F8" w:rsidR="00D514A7" w:rsidRDefault="00D514A7" w:rsidP="00D514A7">
      <w:pPr>
        <w:pStyle w:val="ListParagraph"/>
        <w:numPr>
          <w:ilvl w:val="2"/>
          <w:numId w:val="8"/>
        </w:numPr>
      </w:pPr>
      <w:r>
        <w:t xml:space="preserve">The </w:t>
      </w:r>
      <w:r w:rsidR="001B76DD">
        <w:t>University</w:t>
      </w:r>
      <w:r>
        <w:t xml:space="preserve"> will not raise the salaries of everyone to keep civil service employees at a distinctly higher level than those who are paid </w:t>
      </w:r>
      <w:r w:rsidR="001B76DD">
        <w:t>minimum</w:t>
      </w:r>
      <w:r>
        <w:t xml:space="preserve"> wage.  However, the student workers will be </w:t>
      </w:r>
      <w:r w:rsidR="001B76DD">
        <w:t>adjusted</w:t>
      </w:r>
      <w:r>
        <w:t xml:space="preserve"> and a compressed salary scale will be implemented.  </w:t>
      </w:r>
    </w:p>
    <w:p w14:paraId="22271551" w14:textId="77777777" w:rsidR="00D514A7" w:rsidRDefault="00D514A7" w:rsidP="00D514A7">
      <w:pPr>
        <w:pStyle w:val="ListParagraph"/>
        <w:numPr>
          <w:ilvl w:val="2"/>
          <w:numId w:val="8"/>
        </w:numPr>
      </w:pPr>
      <w:r>
        <w:t>Those who are at 8.25 now will be moved to 9.25.  This move will only affect student workers.</w:t>
      </w:r>
    </w:p>
    <w:p w14:paraId="2B0B53B5" w14:textId="5BFDB79B" w:rsidR="00D514A7" w:rsidRDefault="00D514A7" w:rsidP="00D514A7">
      <w:pPr>
        <w:pStyle w:val="ListParagraph"/>
        <w:numPr>
          <w:ilvl w:val="2"/>
          <w:numId w:val="8"/>
        </w:numPr>
      </w:pPr>
      <w:r>
        <w:t xml:space="preserve">In July when the salary moves from 9.25 to 10, it may affect some </w:t>
      </w:r>
      <w:r w:rsidR="00F13364">
        <w:t xml:space="preserve">civil service employees.  No current student workers will decrease.  Those who are </w:t>
      </w:r>
      <w:r w:rsidR="001B76DD">
        <w:t>being</w:t>
      </w:r>
      <w:r w:rsidR="00F13364">
        <w:t xml:space="preserve"> paid over minimum wage will continue to be paid that until their contract is up.  </w:t>
      </w:r>
    </w:p>
    <w:p w14:paraId="4D8FAF90" w14:textId="3A11E32B" w:rsidR="00F13364" w:rsidRDefault="00F13364" w:rsidP="00F13364">
      <w:pPr>
        <w:pStyle w:val="ListParagraph"/>
        <w:numPr>
          <w:ilvl w:val="3"/>
          <w:numId w:val="8"/>
        </w:numPr>
      </w:pPr>
      <w:r>
        <w:t>All newly hired student workers will be hired at minimum wage with no exceptions.</w:t>
      </w:r>
    </w:p>
    <w:p w14:paraId="7161B857" w14:textId="0B06C17D" w:rsidR="00826F33" w:rsidRDefault="00F13364" w:rsidP="00826F33">
      <w:pPr>
        <w:pStyle w:val="ListParagraph"/>
        <w:numPr>
          <w:ilvl w:val="3"/>
          <w:numId w:val="8"/>
        </w:numPr>
      </w:pPr>
      <w:r>
        <w:t xml:space="preserve">There will be no </w:t>
      </w:r>
      <w:r w:rsidR="001B76DD">
        <w:t>increases</w:t>
      </w:r>
      <w:r>
        <w:t xml:space="preserve"> for </w:t>
      </w:r>
      <w:r w:rsidR="001B76DD">
        <w:t>longevity</w:t>
      </w:r>
      <w:r>
        <w:t xml:space="preserve"> or night time service.</w:t>
      </w:r>
      <w:r w:rsidR="00826F33" w:rsidRPr="00826F33">
        <w:t xml:space="preserve"> </w:t>
      </w:r>
      <w:r w:rsidR="00826F33">
        <w:t xml:space="preserve">  </w:t>
      </w:r>
      <w:r w:rsidR="00826F33">
        <w:t>Only exception will be those that are grant funded through external sources.</w:t>
      </w:r>
    </w:p>
    <w:p w14:paraId="6507A550" w14:textId="30C084A5" w:rsidR="00F13364" w:rsidRDefault="00826F33" w:rsidP="00826F33">
      <w:pPr>
        <w:pStyle w:val="ListParagraph"/>
        <w:numPr>
          <w:ilvl w:val="3"/>
          <w:numId w:val="8"/>
        </w:numPr>
      </w:pPr>
      <w:r>
        <w:t xml:space="preserve">In </w:t>
      </w:r>
      <w:r w:rsidR="00F13364">
        <w:t>housing and dining</w:t>
      </w:r>
      <w:r>
        <w:t>, s</w:t>
      </w:r>
      <w:r w:rsidR="00F13364">
        <w:t>tudent ma</w:t>
      </w:r>
      <w:r>
        <w:t>nagers</w:t>
      </w:r>
      <w:r w:rsidR="00F13364">
        <w:t xml:space="preserve"> will see a pay differential of .10 cents an hour for supervising other workers.</w:t>
      </w:r>
    </w:p>
    <w:p w14:paraId="64AD7040" w14:textId="4E6F4BB0" w:rsidR="00826F33" w:rsidRDefault="00826F33" w:rsidP="00826F33">
      <w:pPr>
        <w:pStyle w:val="ListParagraph"/>
        <w:numPr>
          <w:ilvl w:val="2"/>
          <w:numId w:val="8"/>
        </w:numPr>
      </w:pPr>
      <w:r>
        <w:t xml:space="preserve">When the minimum wage hits $15 per hour, we will see it hit </w:t>
      </w:r>
      <w:r w:rsidR="001B76DD">
        <w:t>civil</w:t>
      </w:r>
      <w:r>
        <w:t xml:space="preserve"> service employees.  We will be looking at how to address their wages and set up a strong policy.</w:t>
      </w:r>
    </w:p>
    <w:p w14:paraId="315B116C" w14:textId="2376F732" w:rsidR="00121371" w:rsidRDefault="00121371" w:rsidP="00121371">
      <w:pPr>
        <w:pStyle w:val="ListParagraph"/>
        <w:numPr>
          <w:ilvl w:val="1"/>
          <w:numId w:val="8"/>
        </w:numPr>
      </w:pPr>
      <w:r>
        <w:t xml:space="preserve">Question comparing union cooks and </w:t>
      </w:r>
      <w:r w:rsidR="001B76DD">
        <w:t>non-union</w:t>
      </w:r>
      <w:r>
        <w:t xml:space="preserve"> </w:t>
      </w:r>
      <w:r w:rsidR="001B76DD">
        <w:t>office</w:t>
      </w:r>
      <w:r>
        <w:t xml:space="preserve"> worker salaries</w:t>
      </w:r>
      <w:r w:rsidR="00826F33">
        <w:t xml:space="preserve"> (i.e., union cooks make more than office workers).  This applies to relatively few office workers.  Payroll office are exempt from union and are some of the lowest paid positions on campus.  </w:t>
      </w:r>
    </w:p>
    <w:p w14:paraId="6A6E5236" w14:textId="25F5FFD3" w:rsidR="00121371" w:rsidRDefault="00121371" w:rsidP="00121371">
      <w:pPr>
        <w:pStyle w:val="ListParagraph"/>
        <w:numPr>
          <w:ilvl w:val="1"/>
          <w:numId w:val="8"/>
        </w:numPr>
      </w:pPr>
      <w:r>
        <w:t>The remaining questions were about the trees behind the Student Services building parking lot.</w:t>
      </w:r>
    </w:p>
    <w:p w14:paraId="49C3F0DA" w14:textId="14A72A1A" w:rsidR="002D1845" w:rsidRDefault="002D1845" w:rsidP="002D1845">
      <w:pPr>
        <w:pStyle w:val="ListParagraph"/>
        <w:numPr>
          <w:ilvl w:val="2"/>
          <w:numId w:val="8"/>
        </w:numPr>
      </w:pPr>
      <w:r>
        <w:t xml:space="preserve">President Glassman is aware that the trees dropping sap on cars in the SSB south parking lot is a </w:t>
      </w:r>
      <w:r w:rsidR="001B76DD">
        <w:t>problem.  N</w:t>
      </w:r>
      <w:r>
        <w:t xml:space="preserve">eed to determine the importance of the trees, because of our Arbor Campus status and because of Biological Sciences uses the trees on campus for instructional purposes.  The President will follow up on the questions and hopefully come up with a solution that can address everyone’s concerns.  </w:t>
      </w:r>
    </w:p>
    <w:p w14:paraId="03D136D0" w14:textId="346E4896" w:rsidR="00826F33" w:rsidRDefault="00826F33" w:rsidP="00826F33">
      <w:pPr>
        <w:pStyle w:val="ListParagraph"/>
        <w:numPr>
          <w:ilvl w:val="1"/>
          <w:numId w:val="8"/>
        </w:numPr>
      </w:pPr>
      <w:r>
        <w:t>Is there any chance the University Gift Day will be expended to two days as other State Universities?  The topic has been discussed in President’s Council and the decision was to stick with one day at this time.  It will be reviewed again next year.</w:t>
      </w:r>
    </w:p>
    <w:p w14:paraId="05E36542" w14:textId="11C1C8FE" w:rsidR="00627678" w:rsidRDefault="00627678" w:rsidP="00826F33">
      <w:pPr>
        <w:pStyle w:val="ListParagraph"/>
        <w:numPr>
          <w:ilvl w:val="1"/>
          <w:numId w:val="8"/>
        </w:numPr>
      </w:pPr>
      <w:r>
        <w:t>Will the University expand offerings of</w:t>
      </w:r>
      <w:r w:rsidR="001B76DD">
        <w:t xml:space="preserve"> reserve parting places to those </w:t>
      </w:r>
      <w:r>
        <w:t xml:space="preserve">who </w:t>
      </w:r>
      <w:r w:rsidR="001B76DD">
        <w:t xml:space="preserve">are willing to </w:t>
      </w:r>
      <w:r>
        <w:t xml:space="preserve">pay a premium?  There has been interest.  This is a discussion that can be taken to the Parking Committee that is run by Chief Kent Martin. </w:t>
      </w:r>
    </w:p>
    <w:p w14:paraId="7F7F107B" w14:textId="65FF4F88" w:rsidR="00627678" w:rsidRDefault="00627678" w:rsidP="00826F33">
      <w:pPr>
        <w:pStyle w:val="ListParagraph"/>
        <w:numPr>
          <w:ilvl w:val="1"/>
          <w:numId w:val="8"/>
        </w:numPr>
      </w:pPr>
      <w:r>
        <w:t>Superior Performance Plan</w:t>
      </w:r>
    </w:p>
    <w:p w14:paraId="0E9AF01F" w14:textId="4137A0F4" w:rsidR="00627678" w:rsidRDefault="00627678" w:rsidP="00627678">
      <w:pPr>
        <w:pStyle w:val="ListParagraph"/>
        <w:numPr>
          <w:ilvl w:val="2"/>
          <w:numId w:val="8"/>
        </w:numPr>
      </w:pPr>
      <w:r>
        <w:t>The program has now been implemented into the Union contract for 981.  It will need to be reinvented because the scope has changed from just a Non-</w:t>
      </w:r>
      <w:r w:rsidR="001B76DD">
        <w:t>Negotiated</w:t>
      </w:r>
      <w:r>
        <w:t xml:space="preserve"> employee program.  </w:t>
      </w:r>
    </w:p>
    <w:p w14:paraId="6829780D" w14:textId="7DC5A782" w:rsidR="00CC26FA" w:rsidRPr="001B76DD" w:rsidRDefault="00CC26FA" w:rsidP="00CC26FA">
      <w:pPr>
        <w:pStyle w:val="ListParagraph"/>
        <w:numPr>
          <w:ilvl w:val="0"/>
          <w:numId w:val="8"/>
        </w:numPr>
      </w:pPr>
      <w:r w:rsidRPr="001B76DD">
        <w:t xml:space="preserve">Minutes from </w:t>
      </w:r>
      <w:r w:rsidR="00EF7C3E" w:rsidRPr="001B76DD">
        <w:t xml:space="preserve">the </w:t>
      </w:r>
      <w:r w:rsidR="00121371" w:rsidRPr="001B76DD">
        <w:t>November</w:t>
      </w:r>
      <w:r w:rsidR="001B76DD" w:rsidRPr="001B76DD">
        <w:t xml:space="preserve"> 12, 2019</w:t>
      </w:r>
      <w:r w:rsidR="00357962" w:rsidRPr="001B76DD">
        <w:t xml:space="preserve"> meet</w:t>
      </w:r>
      <w:r w:rsidR="00121371" w:rsidRPr="001B76DD">
        <w:t>ing were approved</w:t>
      </w:r>
      <w:r w:rsidR="001B76DD" w:rsidRPr="001B76DD">
        <w:t>.</w:t>
      </w:r>
    </w:p>
    <w:p w14:paraId="2308DDF0" w14:textId="2E1FEA52" w:rsidR="007A3958" w:rsidRPr="00C672DA" w:rsidRDefault="006B7915" w:rsidP="007A3958">
      <w:pPr>
        <w:pStyle w:val="ListParagraph"/>
        <w:numPr>
          <w:ilvl w:val="0"/>
          <w:numId w:val="8"/>
        </w:numPr>
      </w:pPr>
      <w:r w:rsidRPr="00C672DA">
        <w:t>Treasurers Report</w:t>
      </w:r>
      <w:r w:rsidR="004A12C1" w:rsidRPr="00C672DA">
        <w:t xml:space="preserve"> </w:t>
      </w:r>
      <w:r w:rsidR="00F53B10">
        <w:t>$</w:t>
      </w:r>
      <w:r w:rsidR="00EF7C3E">
        <w:t>20,</w:t>
      </w:r>
      <w:r w:rsidR="00121371">
        <w:t>345.09</w:t>
      </w:r>
      <w:r w:rsidR="008C7E2F" w:rsidRPr="00C672DA">
        <w:t xml:space="preserve"> </w:t>
      </w:r>
      <w:r w:rsidR="00EF7C3E">
        <w:t>(Merry)</w:t>
      </w:r>
      <w:r w:rsidR="00CC26FA" w:rsidRPr="00C672DA">
        <w:t xml:space="preserve">. </w:t>
      </w:r>
    </w:p>
    <w:p w14:paraId="74ACACAF" w14:textId="77777777" w:rsidR="00C27DA1" w:rsidRPr="00C672DA" w:rsidRDefault="00C27DA1" w:rsidP="00CC26FA">
      <w:pPr>
        <w:pStyle w:val="ListParagraph"/>
        <w:numPr>
          <w:ilvl w:val="0"/>
          <w:numId w:val="8"/>
        </w:numPr>
      </w:pPr>
      <w:r w:rsidRPr="00C672DA">
        <w:t xml:space="preserve">Committee </w:t>
      </w:r>
      <w:r w:rsidR="00C02582" w:rsidRPr="00C672DA">
        <w:t>Assignments</w:t>
      </w:r>
      <w:r w:rsidR="00CC26FA" w:rsidRPr="00C672DA">
        <w:t xml:space="preserve"> currently in place are below.  If new members wish to be assigned to any of these, let President Campbell know by email.</w:t>
      </w:r>
    </w:p>
    <w:p w14:paraId="1F69BC26" w14:textId="1B6169D2" w:rsidR="00C02582" w:rsidRPr="00C672DA" w:rsidRDefault="0076663E" w:rsidP="00CC26FA">
      <w:pPr>
        <w:pStyle w:val="ListParagraph"/>
        <w:numPr>
          <w:ilvl w:val="1"/>
          <w:numId w:val="8"/>
        </w:numPr>
      </w:pPr>
      <w:r w:rsidRPr="00C672DA">
        <w:rPr>
          <w:b/>
          <w:i/>
        </w:rPr>
        <w:t xml:space="preserve">Election </w:t>
      </w:r>
      <w:r w:rsidR="00A93D12" w:rsidRPr="00C672DA">
        <w:rPr>
          <w:b/>
          <w:i/>
        </w:rPr>
        <w:t xml:space="preserve">– </w:t>
      </w:r>
      <w:r w:rsidR="007A3958">
        <w:t>Campbell, Nichols</w:t>
      </w:r>
    </w:p>
    <w:p w14:paraId="3663B9F9" w14:textId="0460E8C7" w:rsidR="0076663E" w:rsidRPr="00C672DA" w:rsidRDefault="0076663E" w:rsidP="00CC26FA">
      <w:pPr>
        <w:pStyle w:val="ListParagraph"/>
        <w:numPr>
          <w:ilvl w:val="1"/>
          <w:numId w:val="8"/>
        </w:numPr>
      </w:pPr>
      <w:r w:rsidRPr="00C672DA">
        <w:rPr>
          <w:b/>
          <w:i/>
        </w:rPr>
        <w:t>Personnel</w:t>
      </w:r>
      <w:r w:rsidR="00C02582" w:rsidRPr="00C672DA">
        <w:t xml:space="preserve"> </w:t>
      </w:r>
      <w:r w:rsidR="00A93D12" w:rsidRPr="00C672DA">
        <w:t xml:space="preserve">– Campbell, </w:t>
      </w:r>
      <w:r w:rsidR="002F2EF4" w:rsidRPr="00C672DA">
        <w:t xml:space="preserve">Merry, </w:t>
      </w:r>
      <w:r w:rsidR="007A3958">
        <w:t>Nichols</w:t>
      </w:r>
    </w:p>
    <w:p w14:paraId="2AE259D4" w14:textId="77777777" w:rsidR="0076663E" w:rsidRPr="00C672DA" w:rsidRDefault="0076663E" w:rsidP="00CC26FA">
      <w:pPr>
        <w:pStyle w:val="ListParagraph"/>
        <w:numPr>
          <w:ilvl w:val="1"/>
          <w:numId w:val="8"/>
        </w:numPr>
      </w:pPr>
      <w:r w:rsidRPr="00C672DA">
        <w:rPr>
          <w:b/>
          <w:i/>
        </w:rPr>
        <w:t xml:space="preserve">Public Relations </w:t>
      </w:r>
      <w:r w:rsidR="00A93D12" w:rsidRPr="00C672DA">
        <w:rPr>
          <w:b/>
          <w:i/>
        </w:rPr>
        <w:t xml:space="preserve">– </w:t>
      </w:r>
      <w:r w:rsidR="00DD1916" w:rsidRPr="00C672DA">
        <w:t xml:space="preserve">Craven, Gossett, </w:t>
      </w:r>
      <w:r w:rsidR="00F73D34" w:rsidRPr="00C672DA">
        <w:t xml:space="preserve">Merry, </w:t>
      </w:r>
      <w:r w:rsidR="00EA5947" w:rsidRPr="00C672DA">
        <w:t>Nichols</w:t>
      </w:r>
    </w:p>
    <w:p w14:paraId="489CE1B9" w14:textId="2C072E36" w:rsidR="00E60339" w:rsidRDefault="0076663E" w:rsidP="00CC26FA">
      <w:pPr>
        <w:pStyle w:val="ListParagraph"/>
        <w:numPr>
          <w:ilvl w:val="1"/>
          <w:numId w:val="8"/>
        </w:numPr>
      </w:pPr>
      <w:r w:rsidRPr="00C672DA">
        <w:rPr>
          <w:b/>
          <w:i/>
        </w:rPr>
        <w:t>Scholarship</w:t>
      </w:r>
      <w:r w:rsidRPr="00C672DA">
        <w:t xml:space="preserve"> </w:t>
      </w:r>
      <w:r w:rsidR="00C27DA1" w:rsidRPr="00C672DA">
        <w:t>– Established</w:t>
      </w:r>
      <w:r w:rsidR="00541780" w:rsidRPr="00C672DA">
        <w:rPr>
          <w:i/>
        </w:rPr>
        <w:t xml:space="preserve"> June 22, 2007</w:t>
      </w:r>
      <w:r w:rsidR="00C02582" w:rsidRPr="00C672DA">
        <w:t xml:space="preserve"> </w:t>
      </w:r>
      <w:r w:rsidR="00A93D12" w:rsidRPr="00C672DA">
        <w:t>– Campbell, Morgan, Nichols, Noffke, Stout</w:t>
      </w:r>
    </w:p>
    <w:p w14:paraId="458C4987" w14:textId="77777777" w:rsidR="005330F0" w:rsidRPr="00C672DA" w:rsidRDefault="00C513BA" w:rsidP="00CC26FA">
      <w:pPr>
        <w:pStyle w:val="ListParagraph"/>
        <w:numPr>
          <w:ilvl w:val="0"/>
          <w:numId w:val="8"/>
        </w:numPr>
      </w:pPr>
      <w:r w:rsidRPr="00C672DA">
        <w:t>Old</w:t>
      </w:r>
      <w:r w:rsidR="005330F0" w:rsidRPr="00C672DA">
        <w:t xml:space="preserve"> Business</w:t>
      </w:r>
    </w:p>
    <w:p w14:paraId="7E661187" w14:textId="65FBD6BE" w:rsidR="00EF7C3E" w:rsidRDefault="00C672DA" w:rsidP="00C672DA">
      <w:pPr>
        <w:pStyle w:val="ListParagraph"/>
        <w:numPr>
          <w:ilvl w:val="1"/>
          <w:numId w:val="8"/>
        </w:numPr>
      </w:pPr>
      <w:r>
        <w:t xml:space="preserve">Status of A&amp;P Position Review </w:t>
      </w:r>
      <w:r w:rsidR="00EE487E">
        <w:t>(Holloway</w:t>
      </w:r>
      <w:r w:rsidR="00EF7C3E">
        <w:t>)</w:t>
      </w:r>
    </w:p>
    <w:p w14:paraId="2372AC7E" w14:textId="5B76A0EC" w:rsidR="00636925" w:rsidRDefault="00636925" w:rsidP="00627678">
      <w:pPr>
        <w:pStyle w:val="ListParagraph"/>
        <w:numPr>
          <w:ilvl w:val="2"/>
          <w:numId w:val="8"/>
        </w:numPr>
      </w:pPr>
      <w:r>
        <w:t xml:space="preserve">52 positions were potential targets for reclassification as civil service.  Of those, </w:t>
      </w:r>
      <w:r w:rsidR="00627678">
        <w:t>42 employees have bee</w:t>
      </w:r>
      <w:r>
        <w:t>n asked to rewrite</w:t>
      </w:r>
      <w:r w:rsidR="00627678">
        <w:t xml:space="preserve"> job </w:t>
      </w:r>
      <w:r w:rsidR="001B76DD">
        <w:t>descriptions</w:t>
      </w:r>
      <w:r>
        <w:t xml:space="preserve"> for consideration; </w:t>
      </w:r>
      <w:r w:rsidR="001B76DD">
        <w:t>after</w:t>
      </w:r>
      <w:r>
        <w:t xml:space="preserve"> the rewrite, </w:t>
      </w:r>
      <w:r w:rsidR="00627678">
        <w:t xml:space="preserve">9 were subject to </w:t>
      </w:r>
      <w:r w:rsidR="001B76DD">
        <w:t>exception</w:t>
      </w:r>
      <w:r>
        <w:t>,</w:t>
      </w:r>
      <w:r w:rsidR="00627678">
        <w:t xml:space="preserve"> but a detailed job description is needed to make a</w:t>
      </w:r>
      <w:r>
        <w:t xml:space="preserve"> final determination.  The process is to </w:t>
      </w:r>
      <w:r w:rsidR="001B76DD">
        <w:t>be</w:t>
      </w:r>
      <w:r>
        <w:t xml:space="preserve"> done by January 1.  </w:t>
      </w:r>
    </w:p>
    <w:p w14:paraId="096A2805" w14:textId="65B4B71B" w:rsidR="00627678" w:rsidRDefault="00636925" w:rsidP="00627678">
      <w:pPr>
        <w:pStyle w:val="ListParagraph"/>
        <w:numPr>
          <w:ilvl w:val="2"/>
          <w:numId w:val="8"/>
        </w:numPr>
      </w:pPr>
      <w:r>
        <w:t>Carrie Gossett asked about her position as there is currently no category for it in the system.  She was advised that her position will not change while she is in it, but it will be eliminated if she vacates it.</w:t>
      </w:r>
      <w:r w:rsidR="00627678">
        <w:t xml:space="preserve">  </w:t>
      </w:r>
    </w:p>
    <w:p w14:paraId="24723A42" w14:textId="549630C9" w:rsidR="002E508A" w:rsidRDefault="00DD1916" w:rsidP="00CC26FA">
      <w:pPr>
        <w:pStyle w:val="ListParagraph"/>
        <w:numPr>
          <w:ilvl w:val="1"/>
          <w:numId w:val="8"/>
        </w:numPr>
      </w:pPr>
      <w:r w:rsidRPr="00C672DA">
        <w:t>Vacancies</w:t>
      </w:r>
      <w:r w:rsidR="00EF7C3E">
        <w:t xml:space="preserve"> (Campbell)</w:t>
      </w:r>
      <w:r w:rsidR="00C952EA" w:rsidRPr="00C672DA">
        <w:t xml:space="preserve"> </w:t>
      </w:r>
    </w:p>
    <w:p w14:paraId="2B8BD397" w14:textId="649A3756" w:rsidR="00636925" w:rsidRPr="00C672DA" w:rsidRDefault="00636925" w:rsidP="00636925">
      <w:pPr>
        <w:pStyle w:val="ListParagraph"/>
        <w:numPr>
          <w:ilvl w:val="2"/>
          <w:numId w:val="8"/>
        </w:numPr>
      </w:pPr>
      <w:r>
        <w:t>There are still vacancies on the Council.  If anyone is interested in being a part of the Council, please have them complete a nomination form.</w:t>
      </w:r>
    </w:p>
    <w:p w14:paraId="4BFAE13A" w14:textId="504E58FB" w:rsidR="0000311A" w:rsidRDefault="00627678" w:rsidP="0000311A">
      <w:pPr>
        <w:pStyle w:val="ListParagraph"/>
        <w:numPr>
          <w:ilvl w:val="1"/>
          <w:numId w:val="8"/>
        </w:numPr>
      </w:pPr>
      <w:r>
        <w:t>Fundraiser</w:t>
      </w:r>
      <w:r w:rsidR="0000311A">
        <w:t xml:space="preserve"> (</w:t>
      </w:r>
      <w:r>
        <w:t>Campbell)</w:t>
      </w:r>
    </w:p>
    <w:p w14:paraId="68B886B3" w14:textId="155A3FA1" w:rsidR="00627678" w:rsidRDefault="00627678" w:rsidP="00627678">
      <w:pPr>
        <w:pStyle w:val="ListParagraph"/>
        <w:numPr>
          <w:ilvl w:val="2"/>
          <w:numId w:val="8"/>
        </w:numPr>
      </w:pPr>
      <w:r>
        <w:t xml:space="preserve">There are 3 garlands, 6 swags and of those 2 swags were donated to the Holiday Lunch as raffle gifts.  Items will be </w:t>
      </w:r>
      <w:r w:rsidR="001B76DD">
        <w:t>delivered</w:t>
      </w:r>
      <w:r>
        <w:t xml:space="preserve"> to central stores today for sorting and pickup.  </w:t>
      </w:r>
    </w:p>
    <w:p w14:paraId="62BBC824" w14:textId="77777777" w:rsidR="0000311A" w:rsidRDefault="0000311A" w:rsidP="0000311A">
      <w:pPr>
        <w:pStyle w:val="ListParagraph"/>
        <w:ind w:left="1440"/>
      </w:pPr>
    </w:p>
    <w:p w14:paraId="0943AA84" w14:textId="3E532874" w:rsidR="00C513BA" w:rsidRDefault="00C513BA" w:rsidP="00CC26FA">
      <w:pPr>
        <w:pStyle w:val="ListParagraph"/>
        <w:numPr>
          <w:ilvl w:val="0"/>
          <w:numId w:val="8"/>
        </w:numPr>
      </w:pPr>
      <w:r w:rsidRPr="00C672DA">
        <w:lastRenderedPageBreak/>
        <w:t>New Business</w:t>
      </w:r>
    </w:p>
    <w:p w14:paraId="289D52FB" w14:textId="77AD65EE" w:rsidR="00636925" w:rsidRDefault="00636925" w:rsidP="00A478EF">
      <w:pPr>
        <w:pStyle w:val="ListParagraph"/>
        <w:numPr>
          <w:ilvl w:val="1"/>
          <w:numId w:val="8"/>
        </w:numPr>
      </w:pPr>
      <w:r>
        <w:t xml:space="preserve">Holiday Break </w:t>
      </w:r>
    </w:p>
    <w:p w14:paraId="522C5FC9" w14:textId="53CA127D" w:rsidR="00636925" w:rsidRDefault="00636925" w:rsidP="00636925">
      <w:pPr>
        <w:pStyle w:val="ListParagraph"/>
        <w:numPr>
          <w:ilvl w:val="2"/>
          <w:numId w:val="8"/>
        </w:numPr>
      </w:pPr>
      <w:r>
        <w:t>Approved holiday’s 12/24-25; 12-31-1/1</w:t>
      </w:r>
    </w:p>
    <w:p w14:paraId="4AA0D49F" w14:textId="77777777" w:rsidR="001B76DD" w:rsidRDefault="001B76DD" w:rsidP="001B76DD">
      <w:pPr>
        <w:pStyle w:val="ListParagraph"/>
        <w:numPr>
          <w:ilvl w:val="2"/>
          <w:numId w:val="8"/>
        </w:numPr>
      </w:pPr>
      <w:r>
        <w:t>1 Gift day has been approved by Presidents’ Council.  It will be December 26, 2019.  Same rules as last year.  Asking departments to keep offices staffed and open on December 23, 2019.</w:t>
      </w:r>
      <w:r w:rsidRPr="00627678">
        <w:t xml:space="preserve"> </w:t>
      </w:r>
    </w:p>
    <w:p w14:paraId="0A341C41" w14:textId="4B12D922" w:rsidR="001B76DD" w:rsidRDefault="001B76DD" w:rsidP="00636925">
      <w:pPr>
        <w:pStyle w:val="ListParagraph"/>
        <w:numPr>
          <w:ilvl w:val="2"/>
          <w:numId w:val="8"/>
        </w:numPr>
      </w:pPr>
      <w:r>
        <w:t xml:space="preserve">Building temperatures will be reduced from December 16, 2019 to January 1.  </w:t>
      </w:r>
    </w:p>
    <w:p w14:paraId="03F151D0" w14:textId="0B49C87E" w:rsidR="00085043" w:rsidRPr="00C672DA" w:rsidRDefault="00146251" w:rsidP="00A478EF">
      <w:pPr>
        <w:pStyle w:val="ListParagraph"/>
        <w:numPr>
          <w:ilvl w:val="1"/>
          <w:numId w:val="8"/>
        </w:numPr>
      </w:pPr>
      <w:r w:rsidRPr="00C672DA">
        <w:t>Update</w:t>
      </w:r>
      <w:r w:rsidR="007D082C" w:rsidRPr="00C672DA">
        <w:t xml:space="preserve"> </w:t>
      </w:r>
      <w:r w:rsidR="000E3767" w:rsidRPr="00C672DA">
        <w:t>– Budget, Enrollment</w:t>
      </w:r>
      <w:r w:rsidR="00AC1F4B" w:rsidRPr="00C672DA">
        <w:t xml:space="preserve">, Etc. </w:t>
      </w:r>
      <w:r w:rsidR="00EE487E">
        <w:t>(President Glassman</w:t>
      </w:r>
      <w:r w:rsidR="00C672DA" w:rsidRPr="00C672DA">
        <w:t>)</w:t>
      </w:r>
    </w:p>
    <w:p w14:paraId="39F595AF" w14:textId="4799B253" w:rsidR="00627678" w:rsidRDefault="00627678" w:rsidP="00627678">
      <w:pPr>
        <w:pStyle w:val="ListParagraph"/>
        <w:numPr>
          <w:ilvl w:val="2"/>
          <w:numId w:val="8"/>
        </w:numPr>
      </w:pPr>
      <w:r>
        <w:t>Search Updates</w:t>
      </w:r>
    </w:p>
    <w:p w14:paraId="1D7C376A" w14:textId="043C38F2" w:rsidR="00627678" w:rsidRDefault="00627678" w:rsidP="00627678">
      <w:pPr>
        <w:pStyle w:val="ListParagraph"/>
        <w:numPr>
          <w:ilvl w:val="3"/>
          <w:numId w:val="8"/>
        </w:numPr>
      </w:pPr>
      <w:r>
        <w:t xml:space="preserve">VPBA search committee has been formed and is being </w:t>
      </w:r>
      <w:r w:rsidR="001B76DD">
        <w:t>chaired</w:t>
      </w:r>
      <w:r>
        <w:t xml:space="preserve"> by Provost Gatrell and we are accepting applications.</w:t>
      </w:r>
    </w:p>
    <w:p w14:paraId="41669302" w14:textId="77777777" w:rsidR="00627678" w:rsidRDefault="00627678" w:rsidP="00627678">
      <w:pPr>
        <w:pStyle w:val="ListParagraph"/>
        <w:numPr>
          <w:ilvl w:val="3"/>
          <w:numId w:val="8"/>
        </w:numPr>
      </w:pPr>
      <w:r>
        <w:t xml:space="preserve">VPSA search committee has not been appointed yet.  </w:t>
      </w:r>
    </w:p>
    <w:p w14:paraId="172281BB" w14:textId="4414194F" w:rsidR="00627678" w:rsidRDefault="001B76DD" w:rsidP="00627678">
      <w:pPr>
        <w:pStyle w:val="ListParagraph"/>
        <w:numPr>
          <w:ilvl w:val="3"/>
          <w:numId w:val="8"/>
        </w:numPr>
      </w:pPr>
      <w:r>
        <w:t>Admissions</w:t>
      </w:r>
      <w:r w:rsidR="00627678">
        <w:t xml:space="preserve"> search is down to finalists and they will be interviewing soon</w:t>
      </w:r>
    </w:p>
    <w:p w14:paraId="21D799C9" w14:textId="6AF7ACD5" w:rsidR="00627678" w:rsidRDefault="00627678" w:rsidP="00627678">
      <w:pPr>
        <w:pStyle w:val="ListParagraph"/>
        <w:numPr>
          <w:ilvl w:val="3"/>
          <w:numId w:val="8"/>
        </w:numPr>
      </w:pPr>
      <w:r>
        <w:t>Tarble has a list of finalists</w:t>
      </w:r>
      <w:bookmarkStart w:id="0" w:name="_GoBack"/>
      <w:bookmarkEnd w:id="0"/>
      <w:r w:rsidR="00FF0CF3">
        <w:t>.</w:t>
      </w:r>
    </w:p>
    <w:p w14:paraId="673365FF" w14:textId="77777777" w:rsidR="00627678" w:rsidRDefault="00627678" w:rsidP="00627678">
      <w:pPr>
        <w:pStyle w:val="ListParagraph"/>
        <w:numPr>
          <w:ilvl w:val="3"/>
          <w:numId w:val="8"/>
        </w:numPr>
      </w:pPr>
      <w:r>
        <w:t>ITS Director no search committee yet but will have one before break</w:t>
      </w:r>
    </w:p>
    <w:p w14:paraId="39DCC765" w14:textId="77777777" w:rsidR="00627678" w:rsidRDefault="00627678" w:rsidP="00627678">
      <w:pPr>
        <w:pStyle w:val="ListParagraph"/>
        <w:numPr>
          <w:ilvl w:val="3"/>
          <w:numId w:val="8"/>
        </w:numPr>
      </w:pPr>
      <w:r>
        <w:t>Deans for CLAS and COE will conduct interviews in January.</w:t>
      </w:r>
    </w:p>
    <w:p w14:paraId="2525E4B3" w14:textId="41345BD0" w:rsidR="001D3A0E" w:rsidRDefault="001D3A0E" w:rsidP="001D3A0E">
      <w:pPr>
        <w:pStyle w:val="ListParagraph"/>
        <w:numPr>
          <w:ilvl w:val="0"/>
          <w:numId w:val="8"/>
        </w:numPr>
      </w:pPr>
      <w:r>
        <w:t>Motion to Adjo</w:t>
      </w:r>
      <w:r w:rsidR="000E572E">
        <w:t>u</w:t>
      </w:r>
      <w:r w:rsidR="001B76DD">
        <w:t>rn 9</w:t>
      </w:r>
      <w:r w:rsidR="00D66C40">
        <w:t>:</w:t>
      </w:r>
      <w:r w:rsidR="001B76DD">
        <w:t>54 am</w:t>
      </w:r>
    </w:p>
    <w:p w14:paraId="39C378A0" w14:textId="77777777" w:rsidR="00FB3693" w:rsidRDefault="00FB3693" w:rsidP="00FB3693"/>
    <w:p w14:paraId="1AF7648C" w14:textId="77777777" w:rsidR="00524BD8" w:rsidRPr="00BC1BD8" w:rsidRDefault="00524BD8" w:rsidP="00FB3693">
      <w:pPr>
        <w:rPr>
          <w:b/>
          <w:u w:val="single"/>
        </w:rPr>
      </w:pPr>
      <w:r w:rsidRPr="00BC1BD8">
        <w:rPr>
          <w:b/>
          <w:u w:val="single"/>
        </w:rPr>
        <w:t>Upcoming Meetings</w:t>
      </w:r>
    </w:p>
    <w:p w14:paraId="2CB034C8" w14:textId="7A50183C" w:rsidR="007D082C" w:rsidRDefault="001B76DD" w:rsidP="001B76DD">
      <w:r>
        <w:t>January 14, 2020</w:t>
      </w:r>
    </w:p>
    <w:p w14:paraId="6DBE9CBF" w14:textId="50CF1CCE" w:rsidR="001B76DD" w:rsidRDefault="001B76DD" w:rsidP="001B76DD">
      <w:r>
        <w:t>February 11, 2020</w:t>
      </w:r>
    </w:p>
    <w:p w14:paraId="3490DDB5" w14:textId="0C9DAFF6" w:rsidR="001B76DD" w:rsidRDefault="001B76DD" w:rsidP="001B76DD">
      <w:r>
        <w:t>March 10, 2020</w:t>
      </w:r>
    </w:p>
    <w:p w14:paraId="1874305C" w14:textId="4CD87CCB" w:rsidR="001B76DD" w:rsidRDefault="001B76DD" w:rsidP="001B76DD">
      <w:r>
        <w:t>April 14, 2020</w:t>
      </w:r>
    </w:p>
    <w:p w14:paraId="283850EA" w14:textId="4DDF6154" w:rsidR="001B76DD" w:rsidRDefault="001B76DD" w:rsidP="001B76DD">
      <w:r>
        <w:t>Mau 12, 2020</w:t>
      </w:r>
    </w:p>
    <w:p w14:paraId="0DA5BB98" w14:textId="44FC3A90" w:rsidR="001B76DD" w:rsidRPr="00CF6E44" w:rsidRDefault="001B76DD" w:rsidP="001B76DD">
      <w:r>
        <w:t>June 9, 2020</w:t>
      </w:r>
    </w:p>
    <w:sectPr w:rsidR="001B76DD" w:rsidRPr="00CF6E44" w:rsidSect="00A05949">
      <w:pgSz w:w="12240" w:h="15840"/>
      <w:pgMar w:top="1152"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60147"/>
    <w:multiLevelType w:val="hybridMultilevel"/>
    <w:tmpl w:val="091CC12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7F3FBA"/>
    <w:multiLevelType w:val="hybridMultilevel"/>
    <w:tmpl w:val="CCA69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AF746A0"/>
    <w:multiLevelType w:val="hybridMultilevel"/>
    <w:tmpl w:val="9F3EA56E"/>
    <w:lvl w:ilvl="0" w:tplc="7EC49312">
      <w:start w:val="1"/>
      <w:numFmt w:val="decimal"/>
      <w:lvlText w:val="%1."/>
      <w:lvlJc w:val="left"/>
      <w:pPr>
        <w:tabs>
          <w:tab w:val="num" w:pos="720"/>
        </w:tabs>
        <w:ind w:left="720" w:hanging="360"/>
      </w:pPr>
      <w:rPr>
        <w:rFonts w:hint="default"/>
      </w:rPr>
    </w:lvl>
    <w:lvl w:ilvl="1" w:tplc="0D1400FA">
      <w:start w:val="1"/>
      <w:numFmt w:val="upperLetter"/>
      <w:lvlText w:val="%2."/>
      <w:lvlJc w:val="left"/>
      <w:pPr>
        <w:tabs>
          <w:tab w:val="num" w:pos="1350"/>
        </w:tabs>
        <w:ind w:left="135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25A4184"/>
    <w:multiLevelType w:val="hybridMultilevel"/>
    <w:tmpl w:val="4E14C168"/>
    <w:lvl w:ilvl="0" w:tplc="0B78415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E15B29"/>
    <w:multiLevelType w:val="hybridMultilevel"/>
    <w:tmpl w:val="F2B4A1C6"/>
    <w:lvl w:ilvl="0" w:tplc="A438786A">
      <w:start w:val="1"/>
      <w:numFmt w:val="upperLetter"/>
      <w:lvlText w:val="%1."/>
      <w:lvlJc w:val="left"/>
      <w:pPr>
        <w:ind w:left="1440" w:hanging="360"/>
      </w:pPr>
      <w:rPr>
        <w:rFonts w:ascii="Times New Roman" w:eastAsia="Times New Roman" w:hAnsi="Times New Roman" w:cs="Times New Roman"/>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F460235"/>
    <w:multiLevelType w:val="hybridMultilevel"/>
    <w:tmpl w:val="B7B0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AB7A9F"/>
    <w:multiLevelType w:val="hybridMultilevel"/>
    <w:tmpl w:val="90FEFAC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5A21833"/>
    <w:multiLevelType w:val="hybridMultilevel"/>
    <w:tmpl w:val="91C600DC"/>
    <w:lvl w:ilvl="0" w:tplc="71565420">
      <w:start w:val="1"/>
      <w:numFmt w:val="lowerLetter"/>
      <w:lvlText w:val="%1."/>
      <w:lvlJc w:val="left"/>
      <w:pPr>
        <w:tabs>
          <w:tab w:val="num" w:pos="2160"/>
        </w:tabs>
        <w:ind w:left="2160" w:hanging="360"/>
      </w:pPr>
      <w:rPr>
        <w:rFonts w:ascii="Times New Roman" w:eastAsia="Times New Roman" w:hAnsi="Times New Roman" w:cs="Times New Roman"/>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2"/>
  </w:num>
  <w:num w:numId="2">
    <w:abstractNumId w:val="7"/>
  </w:num>
  <w:num w:numId="3">
    <w:abstractNumId w:val="0"/>
  </w:num>
  <w:num w:numId="4">
    <w:abstractNumId w:val="6"/>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NjIyNDY2M7EwMjJQ0lEKTi0uzszPAykwqQUA5fdkdywAAAA="/>
  </w:docVars>
  <w:rsids>
    <w:rsidRoot w:val="00BE572B"/>
    <w:rsid w:val="00000C2A"/>
    <w:rsid w:val="0000311A"/>
    <w:rsid w:val="00024CC4"/>
    <w:rsid w:val="000464A5"/>
    <w:rsid w:val="00070E98"/>
    <w:rsid w:val="00073FB7"/>
    <w:rsid w:val="00085043"/>
    <w:rsid w:val="00085F02"/>
    <w:rsid w:val="000924D6"/>
    <w:rsid w:val="0009424D"/>
    <w:rsid w:val="00095BC7"/>
    <w:rsid w:val="000963FE"/>
    <w:rsid w:val="000970B5"/>
    <w:rsid w:val="000A1385"/>
    <w:rsid w:val="000A3696"/>
    <w:rsid w:val="000B01ED"/>
    <w:rsid w:val="000C2A80"/>
    <w:rsid w:val="000C3612"/>
    <w:rsid w:val="000D4023"/>
    <w:rsid w:val="000E03E1"/>
    <w:rsid w:val="000E1709"/>
    <w:rsid w:val="000E21D1"/>
    <w:rsid w:val="000E3767"/>
    <w:rsid w:val="000E572E"/>
    <w:rsid w:val="00101C58"/>
    <w:rsid w:val="0010577A"/>
    <w:rsid w:val="00116E42"/>
    <w:rsid w:val="00121371"/>
    <w:rsid w:val="00130352"/>
    <w:rsid w:val="00133CCD"/>
    <w:rsid w:val="00136F48"/>
    <w:rsid w:val="0013755B"/>
    <w:rsid w:val="00146251"/>
    <w:rsid w:val="001567A3"/>
    <w:rsid w:val="001575C1"/>
    <w:rsid w:val="00160798"/>
    <w:rsid w:val="00161C15"/>
    <w:rsid w:val="00167196"/>
    <w:rsid w:val="001719F6"/>
    <w:rsid w:val="00171C80"/>
    <w:rsid w:val="00174BF7"/>
    <w:rsid w:val="00175BD4"/>
    <w:rsid w:val="00177865"/>
    <w:rsid w:val="0018027A"/>
    <w:rsid w:val="00180AB7"/>
    <w:rsid w:val="00184E4D"/>
    <w:rsid w:val="0019192D"/>
    <w:rsid w:val="00193D4D"/>
    <w:rsid w:val="001A478C"/>
    <w:rsid w:val="001B76DD"/>
    <w:rsid w:val="001C1F18"/>
    <w:rsid w:val="001C2517"/>
    <w:rsid w:val="001C36F6"/>
    <w:rsid w:val="001C3E7B"/>
    <w:rsid w:val="001D1D12"/>
    <w:rsid w:val="001D3A0E"/>
    <w:rsid w:val="001D4D00"/>
    <w:rsid w:val="001D4D2E"/>
    <w:rsid w:val="001E75A9"/>
    <w:rsid w:val="001F0F2B"/>
    <w:rsid w:val="001F4369"/>
    <w:rsid w:val="00200B69"/>
    <w:rsid w:val="00207A39"/>
    <w:rsid w:val="002215CC"/>
    <w:rsid w:val="0023719C"/>
    <w:rsid w:val="00253D39"/>
    <w:rsid w:val="00257DE9"/>
    <w:rsid w:val="00261FF1"/>
    <w:rsid w:val="002628BC"/>
    <w:rsid w:val="00273B6D"/>
    <w:rsid w:val="00281167"/>
    <w:rsid w:val="00281362"/>
    <w:rsid w:val="002831CC"/>
    <w:rsid w:val="00284B0D"/>
    <w:rsid w:val="0029055D"/>
    <w:rsid w:val="00292D3F"/>
    <w:rsid w:val="002A5DF2"/>
    <w:rsid w:val="002D1845"/>
    <w:rsid w:val="002D39ED"/>
    <w:rsid w:val="002D6726"/>
    <w:rsid w:val="002D7209"/>
    <w:rsid w:val="002E4306"/>
    <w:rsid w:val="002E452A"/>
    <w:rsid w:val="002E508A"/>
    <w:rsid w:val="002F22F2"/>
    <w:rsid w:val="002F2EF4"/>
    <w:rsid w:val="0030127A"/>
    <w:rsid w:val="0030346F"/>
    <w:rsid w:val="00315DA2"/>
    <w:rsid w:val="0033281A"/>
    <w:rsid w:val="00333374"/>
    <w:rsid w:val="00336E0D"/>
    <w:rsid w:val="00342AF7"/>
    <w:rsid w:val="00343F50"/>
    <w:rsid w:val="00346DC9"/>
    <w:rsid w:val="00355073"/>
    <w:rsid w:val="00357962"/>
    <w:rsid w:val="003605D3"/>
    <w:rsid w:val="00375373"/>
    <w:rsid w:val="003928A4"/>
    <w:rsid w:val="003B229C"/>
    <w:rsid w:val="003B3475"/>
    <w:rsid w:val="003B6790"/>
    <w:rsid w:val="003C1D63"/>
    <w:rsid w:val="003D34FF"/>
    <w:rsid w:val="003D6035"/>
    <w:rsid w:val="003E5584"/>
    <w:rsid w:val="003E5A5D"/>
    <w:rsid w:val="003E738A"/>
    <w:rsid w:val="003F16C1"/>
    <w:rsid w:val="003F2833"/>
    <w:rsid w:val="00403498"/>
    <w:rsid w:val="004069B1"/>
    <w:rsid w:val="00411066"/>
    <w:rsid w:val="004257D8"/>
    <w:rsid w:val="004259D9"/>
    <w:rsid w:val="00432422"/>
    <w:rsid w:val="0044121A"/>
    <w:rsid w:val="00442030"/>
    <w:rsid w:val="004424EF"/>
    <w:rsid w:val="004540E5"/>
    <w:rsid w:val="004752F8"/>
    <w:rsid w:val="00482948"/>
    <w:rsid w:val="00491E24"/>
    <w:rsid w:val="004A12C1"/>
    <w:rsid w:val="004A60E1"/>
    <w:rsid w:val="004B4551"/>
    <w:rsid w:val="004C4001"/>
    <w:rsid w:val="004D4CE4"/>
    <w:rsid w:val="004E12A7"/>
    <w:rsid w:val="004E46C3"/>
    <w:rsid w:val="00515715"/>
    <w:rsid w:val="00515D49"/>
    <w:rsid w:val="005178E4"/>
    <w:rsid w:val="00520992"/>
    <w:rsid w:val="00522AA6"/>
    <w:rsid w:val="00524BAD"/>
    <w:rsid w:val="00524BD8"/>
    <w:rsid w:val="0052501C"/>
    <w:rsid w:val="00532806"/>
    <w:rsid w:val="005330F0"/>
    <w:rsid w:val="00541780"/>
    <w:rsid w:val="00562D9B"/>
    <w:rsid w:val="005A1812"/>
    <w:rsid w:val="005A6833"/>
    <w:rsid w:val="005B084B"/>
    <w:rsid w:val="005C2FAE"/>
    <w:rsid w:val="005C3CE8"/>
    <w:rsid w:val="005D44E2"/>
    <w:rsid w:val="005F6129"/>
    <w:rsid w:val="006076C0"/>
    <w:rsid w:val="00621EF2"/>
    <w:rsid w:val="00623D6D"/>
    <w:rsid w:val="006240CD"/>
    <w:rsid w:val="00627678"/>
    <w:rsid w:val="0063168F"/>
    <w:rsid w:val="0063224D"/>
    <w:rsid w:val="006325BA"/>
    <w:rsid w:val="00635EA1"/>
    <w:rsid w:val="00636925"/>
    <w:rsid w:val="00650FCB"/>
    <w:rsid w:val="00664AB3"/>
    <w:rsid w:val="006732BF"/>
    <w:rsid w:val="00696139"/>
    <w:rsid w:val="006A2BAA"/>
    <w:rsid w:val="006A6FC1"/>
    <w:rsid w:val="006B3F65"/>
    <w:rsid w:val="006B69E1"/>
    <w:rsid w:val="006B7915"/>
    <w:rsid w:val="006C0D56"/>
    <w:rsid w:val="006C3B57"/>
    <w:rsid w:val="006C5261"/>
    <w:rsid w:val="006D0428"/>
    <w:rsid w:val="006D0A57"/>
    <w:rsid w:val="006E207C"/>
    <w:rsid w:val="006E4D83"/>
    <w:rsid w:val="006F317A"/>
    <w:rsid w:val="006F3DE6"/>
    <w:rsid w:val="006F3F35"/>
    <w:rsid w:val="006F5689"/>
    <w:rsid w:val="006F5A66"/>
    <w:rsid w:val="006F7930"/>
    <w:rsid w:val="007002A8"/>
    <w:rsid w:val="007022D4"/>
    <w:rsid w:val="00721FC3"/>
    <w:rsid w:val="00721FED"/>
    <w:rsid w:val="007220A8"/>
    <w:rsid w:val="0072390C"/>
    <w:rsid w:val="00735097"/>
    <w:rsid w:val="0073758F"/>
    <w:rsid w:val="00743996"/>
    <w:rsid w:val="0076388F"/>
    <w:rsid w:val="0076663E"/>
    <w:rsid w:val="007677A5"/>
    <w:rsid w:val="007A3958"/>
    <w:rsid w:val="007C19DA"/>
    <w:rsid w:val="007D082C"/>
    <w:rsid w:val="007E3BBD"/>
    <w:rsid w:val="007E6339"/>
    <w:rsid w:val="007E7F3F"/>
    <w:rsid w:val="007F254B"/>
    <w:rsid w:val="007F27F5"/>
    <w:rsid w:val="007F3076"/>
    <w:rsid w:val="007F5FBF"/>
    <w:rsid w:val="007F739D"/>
    <w:rsid w:val="00813C36"/>
    <w:rsid w:val="00817C39"/>
    <w:rsid w:val="00826F33"/>
    <w:rsid w:val="008556D4"/>
    <w:rsid w:val="008556F6"/>
    <w:rsid w:val="00865B48"/>
    <w:rsid w:val="00872F92"/>
    <w:rsid w:val="00874852"/>
    <w:rsid w:val="00883738"/>
    <w:rsid w:val="00894E97"/>
    <w:rsid w:val="008A1DD5"/>
    <w:rsid w:val="008B7E03"/>
    <w:rsid w:val="008C7E2F"/>
    <w:rsid w:val="008D48E7"/>
    <w:rsid w:val="008E5D6D"/>
    <w:rsid w:val="008F1C44"/>
    <w:rsid w:val="008F4CF9"/>
    <w:rsid w:val="009100E6"/>
    <w:rsid w:val="00913CCE"/>
    <w:rsid w:val="009207E6"/>
    <w:rsid w:val="009371E8"/>
    <w:rsid w:val="0093758B"/>
    <w:rsid w:val="009415E4"/>
    <w:rsid w:val="00965DA3"/>
    <w:rsid w:val="00966E90"/>
    <w:rsid w:val="0099065E"/>
    <w:rsid w:val="009A0828"/>
    <w:rsid w:val="009A0B69"/>
    <w:rsid w:val="009A4B12"/>
    <w:rsid w:val="009B031E"/>
    <w:rsid w:val="009B3A5C"/>
    <w:rsid w:val="009B460C"/>
    <w:rsid w:val="009E3370"/>
    <w:rsid w:val="009E7635"/>
    <w:rsid w:val="00A03686"/>
    <w:rsid w:val="00A0556D"/>
    <w:rsid w:val="00A05949"/>
    <w:rsid w:val="00A07FB6"/>
    <w:rsid w:val="00A11AF1"/>
    <w:rsid w:val="00A14228"/>
    <w:rsid w:val="00A21904"/>
    <w:rsid w:val="00A30B7A"/>
    <w:rsid w:val="00A4384A"/>
    <w:rsid w:val="00A46922"/>
    <w:rsid w:val="00A478EF"/>
    <w:rsid w:val="00A57534"/>
    <w:rsid w:val="00A76925"/>
    <w:rsid w:val="00A87FEC"/>
    <w:rsid w:val="00A93D12"/>
    <w:rsid w:val="00A93F74"/>
    <w:rsid w:val="00A954BC"/>
    <w:rsid w:val="00AA1C06"/>
    <w:rsid w:val="00AB30B9"/>
    <w:rsid w:val="00AC1F4B"/>
    <w:rsid w:val="00AC4E63"/>
    <w:rsid w:val="00AC7A08"/>
    <w:rsid w:val="00AC7CEC"/>
    <w:rsid w:val="00AD08AA"/>
    <w:rsid w:val="00AD7B4D"/>
    <w:rsid w:val="00AE1FA8"/>
    <w:rsid w:val="00AF55D5"/>
    <w:rsid w:val="00AF7E04"/>
    <w:rsid w:val="00B01248"/>
    <w:rsid w:val="00B0579A"/>
    <w:rsid w:val="00B12FD4"/>
    <w:rsid w:val="00B13AE5"/>
    <w:rsid w:val="00B224F9"/>
    <w:rsid w:val="00B24C4F"/>
    <w:rsid w:val="00B25FB7"/>
    <w:rsid w:val="00B278BF"/>
    <w:rsid w:val="00B40B10"/>
    <w:rsid w:val="00B41103"/>
    <w:rsid w:val="00B41221"/>
    <w:rsid w:val="00B52AC4"/>
    <w:rsid w:val="00B61529"/>
    <w:rsid w:val="00B6299B"/>
    <w:rsid w:val="00B657D1"/>
    <w:rsid w:val="00B65B86"/>
    <w:rsid w:val="00B65FC2"/>
    <w:rsid w:val="00B728E9"/>
    <w:rsid w:val="00B737E2"/>
    <w:rsid w:val="00B8039C"/>
    <w:rsid w:val="00B80D12"/>
    <w:rsid w:val="00B8689F"/>
    <w:rsid w:val="00B93B94"/>
    <w:rsid w:val="00B97C34"/>
    <w:rsid w:val="00BA099E"/>
    <w:rsid w:val="00BA462A"/>
    <w:rsid w:val="00BA502B"/>
    <w:rsid w:val="00BB2ADD"/>
    <w:rsid w:val="00BC1B2F"/>
    <w:rsid w:val="00BC1BD8"/>
    <w:rsid w:val="00BC64B1"/>
    <w:rsid w:val="00BD0898"/>
    <w:rsid w:val="00BD19D0"/>
    <w:rsid w:val="00BD1B85"/>
    <w:rsid w:val="00BD208C"/>
    <w:rsid w:val="00BE2026"/>
    <w:rsid w:val="00BE572B"/>
    <w:rsid w:val="00BE7EA3"/>
    <w:rsid w:val="00BF2CB8"/>
    <w:rsid w:val="00BF3017"/>
    <w:rsid w:val="00BF4168"/>
    <w:rsid w:val="00BF6912"/>
    <w:rsid w:val="00C02582"/>
    <w:rsid w:val="00C27DA1"/>
    <w:rsid w:val="00C407DC"/>
    <w:rsid w:val="00C436F0"/>
    <w:rsid w:val="00C513BA"/>
    <w:rsid w:val="00C60719"/>
    <w:rsid w:val="00C660DB"/>
    <w:rsid w:val="00C672DA"/>
    <w:rsid w:val="00C778D1"/>
    <w:rsid w:val="00C81825"/>
    <w:rsid w:val="00C82116"/>
    <w:rsid w:val="00C9467B"/>
    <w:rsid w:val="00C952EA"/>
    <w:rsid w:val="00CA2256"/>
    <w:rsid w:val="00CC1391"/>
    <w:rsid w:val="00CC26FA"/>
    <w:rsid w:val="00CC3DE1"/>
    <w:rsid w:val="00CC6A64"/>
    <w:rsid w:val="00CC72D7"/>
    <w:rsid w:val="00CE147A"/>
    <w:rsid w:val="00CE226D"/>
    <w:rsid w:val="00CE28CB"/>
    <w:rsid w:val="00CE31CF"/>
    <w:rsid w:val="00CE5DB0"/>
    <w:rsid w:val="00CF5ECB"/>
    <w:rsid w:val="00CF6E44"/>
    <w:rsid w:val="00D0485C"/>
    <w:rsid w:val="00D14CA1"/>
    <w:rsid w:val="00D160E0"/>
    <w:rsid w:val="00D231EE"/>
    <w:rsid w:val="00D256FE"/>
    <w:rsid w:val="00D274FC"/>
    <w:rsid w:val="00D41FEE"/>
    <w:rsid w:val="00D41FFA"/>
    <w:rsid w:val="00D441D8"/>
    <w:rsid w:val="00D514A7"/>
    <w:rsid w:val="00D64037"/>
    <w:rsid w:val="00D64F2A"/>
    <w:rsid w:val="00D66C40"/>
    <w:rsid w:val="00D6725D"/>
    <w:rsid w:val="00D7356D"/>
    <w:rsid w:val="00D80389"/>
    <w:rsid w:val="00D875FF"/>
    <w:rsid w:val="00D94B66"/>
    <w:rsid w:val="00D94D1E"/>
    <w:rsid w:val="00D95A41"/>
    <w:rsid w:val="00DA5C43"/>
    <w:rsid w:val="00DB1E4C"/>
    <w:rsid w:val="00DC41C9"/>
    <w:rsid w:val="00DC753A"/>
    <w:rsid w:val="00DD1916"/>
    <w:rsid w:val="00DD314E"/>
    <w:rsid w:val="00DD477B"/>
    <w:rsid w:val="00DD4D6B"/>
    <w:rsid w:val="00DE6A12"/>
    <w:rsid w:val="00DF5BFE"/>
    <w:rsid w:val="00DF62D0"/>
    <w:rsid w:val="00DF724A"/>
    <w:rsid w:val="00E1179B"/>
    <w:rsid w:val="00E32A18"/>
    <w:rsid w:val="00E34142"/>
    <w:rsid w:val="00E34F47"/>
    <w:rsid w:val="00E3525C"/>
    <w:rsid w:val="00E56BBD"/>
    <w:rsid w:val="00E60339"/>
    <w:rsid w:val="00E625EE"/>
    <w:rsid w:val="00E77940"/>
    <w:rsid w:val="00E84EFB"/>
    <w:rsid w:val="00E869DC"/>
    <w:rsid w:val="00E9363F"/>
    <w:rsid w:val="00EA21AF"/>
    <w:rsid w:val="00EA5232"/>
    <w:rsid w:val="00EA5303"/>
    <w:rsid w:val="00EA5947"/>
    <w:rsid w:val="00EC2479"/>
    <w:rsid w:val="00EC3DA6"/>
    <w:rsid w:val="00EC443B"/>
    <w:rsid w:val="00ED12DF"/>
    <w:rsid w:val="00EE3ED4"/>
    <w:rsid w:val="00EE487E"/>
    <w:rsid w:val="00EF0F53"/>
    <w:rsid w:val="00EF7C3E"/>
    <w:rsid w:val="00F13364"/>
    <w:rsid w:val="00F207C0"/>
    <w:rsid w:val="00F2262C"/>
    <w:rsid w:val="00F244C7"/>
    <w:rsid w:val="00F26F67"/>
    <w:rsid w:val="00F31C31"/>
    <w:rsid w:val="00F367BA"/>
    <w:rsid w:val="00F4241B"/>
    <w:rsid w:val="00F46B78"/>
    <w:rsid w:val="00F53B10"/>
    <w:rsid w:val="00F716E4"/>
    <w:rsid w:val="00F73D34"/>
    <w:rsid w:val="00F8148A"/>
    <w:rsid w:val="00F824B9"/>
    <w:rsid w:val="00FA28E7"/>
    <w:rsid w:val="00FA551B"/>
    <w:rsid w:val="00FB3693"/>
    <w:rsid w:val="00FB4061"/>
    <w:rsid w:val="00FC16CB"/>
    <w:rsid w:val="00FD6B7D"/>
    <w:rsid w:val="00FD7D25"/>
    <w:rsid w:val="00FE0102"/>
    <w:rsid w:val="00FF0CF3"/>
    <w:rsid w:val="00FF7708"/>
    <w:rsid w:val="00FF7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BBCD88"/>
  <w15:docId w15:val="{BC46F458-785C-484E-9952-15584C70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80389"/>
    <w:rPr>
      <w:rFonts w:ascii="Tahoma" w:hAnsi="Tahoma" w:cs="Tahoma"/>
      <w:sz w:val="16"/>
      <w:szCs w:val="16"/>
    </w:rPr>
  </w:style>
  <w:style w:type="character" w:customStyle="1" w:styleId="AngieCampbell">
    <w:name w:val="Angie Campbell"/>
    <w:semiHidden/>
    <w:rsid w:val="00D14CA1"/>
    <w:rPr>
      <w:rFonts w:ascii="Arial" w:hAnsi="Arial" w:cs="Arial"/>
      <w:color w:val="auto"/>
      <w:sz w:val="20"/>
      <w:szCs w:val="20"/>
    </w:rPr>
  </w:style>
  <w:style w:type="paragraph" w:styleId="ListParagraph">
    <w:name w:val="List Paragraph"/>
    <w:basedOn w:val="Normal"/>
    <w:uiPriority w:val="34"/>
    <w:qFormat/>
    <w:rsid w:val="005330F0"/>
    <w:pPr>
      <w:ind w:left="720"/>
    </w:pPr>
  </w:style>
  <w:style w:type="character" w:styleId="Hyperlink">
    <w:name w:val="Hyperlink"/>
    <w:uiPriority w:val="99"/>
    <w:unhideWhenUsed/>
    <w:rsid w:val="00FB3693"/>
    <w:rPr>
      <w:color w:val="339999"/>
      <w:u w:val="single"/>
    </w:rPr>
  </w:style>
  <w:style w:type="character" w:styleId="Strong">
    <w:name w:val="Strong"/>
    <w:basedOn w:val="DefaultParagraphFont"/>
    <w:uiPriority w:val="22"/>
    <w:qFormat/>
    <w:rsid w:val="00524B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72303">
      <w:bodyDiv w:val="1"/>
      <w:marLeft w:val="0"/>
      <w:marRight w:val="0"/>
      <w:marTop w:val="0"/>
      <w:marBottom w:val="0"/>
      <w:divBdr>
        <w:top w:val="none" w:sz="0" w:space="0" w:color="auto"/>
        <w:left w:val="none" w:sz="0" w:space="0" w:color="auto"/>
        <w:bottom w:val="none" w:sz="0" w:space="0" w:color="auto"/>
        <w:right w:val="none" w:sz="0" w:space="0" w:color="auto"/>
      </w:divBdr>
    </w:div>
    <w:div w:id="130828376">
      <w:bodyDiv w:val="1"/>
      <w:marLeft w:val="0"/>
      <w:marRight w:val="0"/>
      <w:marTop w:val="0"/>
      <w:marBottom w:val="0"/>
      <w:divBdr>
        <w:top w:val="none" w:sz="0" w:space="0" w:color="auto"/>
        <w:left w:val="none" w:sz="0" w:space="0" w:color="auto"/>
        <w:bottom w:val="none" w:sz="0" w:space="0" w:color="auto"/>
        <w:right w:val="none" w:sz="0" w:space="0" w:color="auto"/>
      </w:divBdr>
    </w:div>
    <w:div w:id="316305881">
      <w:bodyDiv w:val="1"/>
      <w:marLeft w:val="0"/>
      <w:marRight w:val="0"/>
      <w:marTop w:val="0"/>
      <w:marBottom w:val="0"/>
      <w:divBdr>
        <w:top w:val="none" w:sz="0" w:space="0" w:color="auto"/>
        <w:left w:val="none" w:sz="0" w:space="0" w:color="auto"/>
        <w:bottom w:val="none" w:sz="0" w:space="0" w:color="auto"/>
        <w:right w:val="none" w:sz="0" w:space="0" w:color="auto"/>
      </w:divBdr>
    </w:div>
    <w:div w:id="758018362">
      <w:bodyDiv w:val="1"/>
      <w:marLeft w:val="0"/>
      <w:marRight w:val="0"/>
      <w:marTop w:val="0"/>
      <w:marBottom w:val="0"/>
      <w:divBdr>
        <w:top w:val="none" w:sz="0" w:space="0" w:color="auto"/>
        <w:left w:val="none" w:sz="0" w:space="0" w:color="auto"/>
        <w:bottom w:val="none" w:sz="0" w:space="0" w:color="auto"/>
        <w:right w:val="none" w:sz="0" w:space="0" w:color="auto"/>
      </w:divBdr>
    </w:div>
    <w:div w:id="790711111">
      <w:bodyDiv w:val="1"/>
      <w:marLeft w:val="0"/>
      <w:marRight w:val="0"/>
      <w:marTop w:val="0"/>
      <w:marBottom w:val="0"/>
      <w:divBdr>
        <w:top w:val="none" w:sz="0" w:space="0" w:color="auto"/>
        <w:left w:val="none" w:sz="0" w:space="0" w:color="auto"/>
        <w:bottom w:val="none" w:sz="0" w:space="0" w:color="auto"/>
        <w:right w:val="none" w:sz="0" w:space="0" w:color="auto"/>
      </w:divBdr>
    </w:div>
    <w:div w:id="1066337853">
      <w:bodyDiv w:val="1"/>
      <w:marLeft w:val="0"/>
      <w:marRight w:val="0"/>
      <w:marTop w:val="0"/>
      <w:marBottom w:val="0"/>
      <w:divBdr>
        <w:top w:val="none" w:sz="0" w:space="0" w:color="auto"/>
        <w:left w:val="none" w:sz="0" w:space="0" w:color="auto"/>
        <w:bottom w:val="none" w:sz="0" w:space="0" w:color="auto"/>
        <w:right w:val="none" w:sz="0" w:space="0" w:color="auto"/>
      </w:divBdr>
    </w:div>
    <w:div w:id="1744991256">
      <w:bodyDiv w:val="1"/>
      <w:marLeft w:val="0"/>
      <w:marRight w:val="0"/>
      <w:marTop w:val="0"/>
      <w:marBottom w:val="0"/>
      <w:divBdr>
        <w:top w:val="none" w:sz="0" w:space="0" w:color="auto"/>
        <w:left w:val="none" w:sz="0" w:space="0" w:color="auto"/>
        <w:bottom w:val="none" w:sz="0" w:space="0" w:color="auto"/>
        <w:right w:val="none" w:sz="0" w:space="0" w:color="auto"/>
      </w:divBdr>
    </w:div>
    <w:div w:id="182454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7ACBA3B350EB49B3EA466348567C98" ma:contentTypeVersion="14" ma:contentTypeDescription="Create a new document." ma:contentTypeScope="" ma:versionID="2ea92482f55dec0b477663e352593316">
  <xsd:schema xmlns:xsd="http://www.w3.org/2001/XMLSchema" xmlns:xs="http://www.w3.org/2001/XMLSchema" xmlns:p="http://schemas.microsoft.com/office/2006/metadata/properties" xmlns:ns1="http://schemas.microsoft.com/sharepoint/v3" xmlns:ns3="b5597267-585b-44bf-8220-fe4a5ab69d90" xmlns:ns4="620e7663-1828-41f8-9026-c8147e16177a" targetNamespace="http://schemas.microsoft.com/office/2006/metadata/properties" ma:root="true" ma:fieldsID="508167bc04c5fcd5371f7ca926425fc9" ns1:_="" ns3:_="" ns4:_="">
    <xsd:import namespace="http://schemas.microsoft.com/sharepoint/v3"/>
    <xsd:import namespace="b5597267-585b-44bf-8220-fe4a5ab69d90"/>
    <xsd:import namespace="620e7663-1828-41f8-9026-c8147e1617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97267-585b-44bf-8220-fe4a5ab69d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e7663-1828-41f8-9026-c8147e1617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C61FF-9831-4E4B-AD4E-CBFE30F826B7}">
  <ds:schemaRefs>
    <ds:schemaRef ds:uri="http://www.w3.org/XML/1998/namespace"/>
    <ds:schemaRef ds:uri="http://schemas.microsoft.com/office/infopath/2007/PartnerControls"/>
    <ds:schemaRef ds:uri="b5597267-585b-44bf-8220-fe4a5ab69d90"/>
    <ds:schemaRef ds:uri="http://purl.org/dc/terms/"/>
    <ds:schemaRef ds:uri="http://purl.org/dc/dcmitype/"/>
    <ds:schemaRef ds:uri="http://schemas.microsoft.com/office/2006/documentManagement/types"/>
    <ds:schemaRef ds:uri="http://schemas.openxmlformats.org/package/2006/metadata/core-properties"/>
    <ds:schemaRef ds:uri="http://purl.org/dc/elements/1.1/"/>
    <ds:schemaRef ds:uri="620e7663-1828-41f8-9026-c8147e16177a"/>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154C711B-63C6-4EB0-BADE-9646DAD0D111}">
  <ds:schemaRefs>
    <ds:schemaRef ds:uri="http://schemas.microsoft.com/sharepoint/v3/contenttype/forms"/>
  </ds:schemaRefs>
</ds:datastoreItem>
</file>

<file path=customXml/itemProps3.xml><?xml version="1.0" encoding="utf-8"?>
<ds:datastoreItem xmlns:ds="http://schemas.openxmlformats.org/officeDocument/2006/customXml" ds:itemID="{F049C23F-485F-46E0-B3B9-AD4721A62E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597267-585b-44bf-8220-fe4a5ab69d90"/>
    <ds:schemaRef ds:uri="620e7663-1828-41f8-9026-c8147e161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0AF332-B2B7-444F-9DB1-CAB1B7E76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ivil Service Council</vt:lpstr>
    </vt:vector>
  </TitlesOfParts>
  <Company>Eastern Illinois University</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Service Council</dc:title>
  <dc:subject/>
  <dc:creator>Angie Campbell</dc:creator>
  <cp:keywords/>
  <dc:description/>
  <cp:lastModifiedBy>Michelle L Morgan</cp:lastModifiedBy>
  <cp:revision>4</cp:revision>
  <cp:lastPrinted>2019-10-08T13:13:00Z</cp:lastPrinted>
  <dcterms:created xsi:type="dcterms:W3CDTF">2019-12-16T14:38:00Z</dcterms:created>
  <dcterms:modified xsi:type="dcterms:W3CDTF">2019-12-1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7ACBA3B350EB49B3EA466348567C98</vt:lpwstr>
  </property>
</Properties>
</file>